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horzAnchor="margin" w:tblpXSpec="center" w:tblpY="486"/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9"/>
        <w:gridCol w:w="2379"/>
        <w:gridCol w:w="2379"/>
        <w:gridCol w:w="2380"/>
        <w:gridCol w:w="2380"/>
        <w:gridCol w:w="2380"/>
      </w:tblGrid>
      <w:tr w:rsidR="005A3CE8" w:rsidRPr="005A3CE8" w14:paraId="69E9DA09" w14:textId="77777777" w:rsidTr="001460E0">
        <w:trPr>
          <w:trHeight w:val="735"/>
        </w:trPr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hideMark/>
          </w:tcPr>
          <w:p w14:paraId="126FDD68" w14:textId="77777777" w:rsidR="005A3CE8" w:rsidRPr="005A3CE8" w:rsidRDefault="005A3CE8" w:rsidP="00405200">
            <w:pPr>
              <w:rPr>
                <w:rFonts w:ascii="Calibri" w:eastAsia="Times New Roman" w:hAnsi="Calibri" w:cs="Calibri"/>
                <w:b/>
                <w:bCs/>
                <w:color w:val="FF0000"/>
                <w:sz w:val="22"/>
                <w:szCs w:val="22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b/>
                <w:bCs/>
                <w:color w:val="FF0000"/>
                <w:sz w:val="22"/>
                <w:szCs w:val="22"/>
                <w:lang w:val="en-US" w:eastAsia="it-IT"/>
              </w:rPr>
              <w:t>YEAR 1                                Hour/Day in ROME</w:t>
            </w:r>
          </w:p>
        </w:tc>
        <w:tc>
          <w:tcPr>
            <w:tcW w:w="2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hideMark/>
          </w:tcPr>
          <w:p w14:paraId="688D8F1C" w14:textId="77777777" w:rsidR="005A3CE8" w:rsidRPr="005A3CE8" w:rsidRDefault="005A3CE8" w:rsidP="0040520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  <w:t>MONDAY</w:t>
            </w:r>
          </w:p>
        </w:tc>
        <w:tc>
          <w:tcPr>
            <w:tcW w:w="2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hideMark/>
          </w:tcPr>
          <w:p w14:paraId="19B80515" w14:textId="77777777" w:rsidR="005A3CE8" w:rsidRPr="005A3CE8" w:rsidRDefault="005A3CE8" w:rsidP="0040520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  <w:t>TUESDAY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hideMark/>
          </w:tcPr>
          <w:p w14:paraId="43A7BD49" w14:textId="77777777" w:rsidR="005A3CE8" w:rsidRPr="005A3CE8" w:rsidRDefault="005A3CE8" w:rsidP="0040520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  <w:t>WEDNESDAY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hideMark/>
          </w:tcPr>
          <w:p w14:paraId="15157E60" w14:textId="77777777" w:rsidR="005A3CE8" w:rsidRPr="005A3CE8" w:rsidRDefault="005A3CE8" w:rsidP="0040520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  <w:t>THURSDAY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hideMark/>
          </w:tcPr>
          <w:p w14:paraId="749DEF14" w14:textId="77777777" w:rsidR="005A3CE8" w:rsidRPr="005A3CE8" w:rsidRDefault="005A3CE8" w:rsidP="0040520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  <w:t>FRIDAY</w:t>
            </w:r>
          </w:p>
        </w:tc>
      </w:tr>
      <w:tr w:rsidR="001460E0" w:rsidRPr="001460E0" w14:paraId="78101D7D" w14:textId="77777777" w:rsidTr="001460E0">
        <w:trPr>
          <w:trHeight w:val="735"/>
        </w:trPr>
        <w:tc>
          <w:tcPr>
            <w:tcW w:w="2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hideMark/>
          </w:tcPr>
          <w:p w14:paraId="4B5E6A34" w14:textId="77777777" w:rsidR="001460E0" w:rsidRPr="005A3CE8" w:rsidRDefault="001460E0" w:rsidP="001460E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  <w:t>08:00-09:00</w:t>
            </w:r>
          </w:p>
        </w:tc>
        <w:tc>
          <w:tcPr>
            <w:tcW w:w="2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1D2C0E" w14:textId="77777777" w:rsidR="001460E0" w:rsidRPr="005A3CE8" w:rsidRDefault="001460E0" w:rsidP="001460E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 </w:t>
            </w:r>
          </w:p>
        </w:tc>
        <w:tc>
          <w:tcPr>
            <w:tcW w:w="2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2FBC6C" w14:textId="77777777" w:rsidR="001460E0" w:rsidRPr="005A3CE8" w:rsidRDefault="001460E0" w:rsidP="001460E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5C62F1" w14:textId="77777777" w:rsidR="001460E0" w:rsidRPr="005A3CE8" w:rsidRDefault="001460E0" w:rsidP="001460E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 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hideMark/>
          </w:tcPr>
          <w:p w14:paraId="374C6209" w14:textId="63E4D36D" w:rsidR="001460E0" w:rsidRPr="001460E0" w:rsidRDefault="001460E0" w:rsidP="001460E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 xml:space="preserve">Fundamentals of fluid mechanics 6 CFU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(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Cannata</w:t>
            </w: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,ns</w:t>
            </w:r>
            <w:proofErr w:type="spellEnd"/>
            <w:proofErr w:type="gram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=15)   Room/Aula 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59CCBD" w14:textId="77777777" w:rsidR="001460E0" w:rsidRPr="001460E0" w:rsidRDefault="001460E0" w:rsidP="001460E0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1460E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 </w:t>
            </w:r>
          </w:p>
        </w:tc>
      </w:tr>
      <w:tr w:rsidR="001460E0" w:rsidRPr="001460E0" w14:paraId="33188687" w14:textId="77777777" w:rsidTr="001460E0">
        <w:trPr>
          <w:trHeight w:val="735"/>
        </w:trPr>
        <w:tc>
          <w:tcPr>
            <w:tcW w:w="2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hideMark/>
          </w:tcPr>
          <w:p w14:paraId="1D483268" w14:textId="77777777" w:rsidR="001460E0" w:rsidRPr="005A3CE8" w:rsidRDefault="001460E0" w:rsidP="001460E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  <w:t>9:00-10:00</w:t>
            </w:r>
          </w:p>
        </w:tc>
        <w:tc>
          <w:tcPr>
            <w:tcW w:w="2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C28C21" w14:textId="77777777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 </w:t>
            </w:r>
          </w:p>
        </w:tc>
        <w:tc>
          <w:tcPr>
            <w:tcW w:w="2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86D1B6" w14:textId="77777777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it-IT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28198C" w14:textId="77777777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6B68CEF2" w14:textId="3D2380CB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 xml:space="preserve">Fundamentals of fluid mechanics 6 CFU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(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Cannata</w:t>
            </w: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,ns</w:t>
            </w:r>
            <w:proofErr w:type="spellEnd"/>
            <w:proofErr w:type="gram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=15)   Room/Aula 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D817DF" w14:textId="77777777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it-IT"/>
              </w:rPr>
              <w:t> </w:t>
            </w:r>
          </w:p>
        </w:tc>
      </w:tr>
      <w:tr w:rsidR="001460E0" w:rsidRPr="001460E0" w14:paraId="60974047" w14:textId="77777777" w:rsidTr="001460E0">
        <w:trPr>
          <w:trHeight w:val="730"/>
        </w:trPr>
        <w:tc>
          <w:tcPr>
            <w:tcW w:w="2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hideMark/>
          </w:tcPr>
          <w:p w14:paraId="4EEDAB94" w14:textId="77777777" w:rsidR="001460E0" w:rsidRPr="005A3CE8" w:rsidRDefault="001460E0" w:rsidP="001460E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  <w:t>10:00-11:00</w:t>
            </w:r>
          </w:p>
        </w:tc>
        <w:tc>
          <w:tcPr>
            <w:tcW w:w="2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hideMark/>
          </w:tcPr>
          <w:p w14:paraId="0EDC31FF" w14:textId="2A94CFEF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</w:p>
        </w:tc>
        <w:tc>
          <w:tcPr>
            <w:tcW w:w="2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3076C653" w14:textId="6F080EE9" w:rsidR="001460E0" w:rsidRPr="00F7718A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F771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 xml:space="preserve">Introduction to </w:t>
            </w:r>
            <w:proofErr w:type="gramStart"/>
            <w:r w:rsidRPr="00F771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Atmospheric  Physics</w:t>
            </w:r>
            <w:proofErr w:type="gramEnd"/>
            <w:r w:rsidRPr="00F771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 xml:space="preserve"> 6 CF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U (</w:t>
            </w:r>
            <w:proofErr w:type="spellStart"/>
            <w:r w:rsidRPr="00EF78D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eastAsia="it-IT"/>
              </w:rPr>
              <w:t>Redaelli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-Tuccella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) Room/Aula A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A32AF4" w14:textId="77777777" w:rsidR="001460E0" w:rsidRPr="00F7718A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F771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29B3B373" w14:textId="1B0BCD97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Fundamentals of fluid mechanics 6 CFU (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Cannata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,,</w:t>
            </w:r>
            <w:proofErr w:type="gram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 xml:space="preserve"> ns=15)   Room/Aula 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DF81053" w14:textId="6966F147" w:rsidR="001460E0" w:rsidRPr="00F7718A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F771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 xml:space="preserve">Introduction to </w:t>
            </w:r>
            <w:proofErr w:type="gramStart"/>
            <w:r w:rsidRPr="00F771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Atmospheric  Physics</w:t>
            </w:r>
            <w:proofErr w:type="gramEnd"/>
            <w:r w:rsidRPr="00F771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 xml:space="preserve"> 6 CF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U (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Redaelli-Tuccella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) Room/Aula A3</w:t>
            </w:r>
          </w:p>
        </w:tc>
      </w:tr>
      <w:tr w:rsidR="001460E0" w:rsidRPr="001460E0" w14:paraId="5ECE5D68" w14:textId="77777777" w:rsidTr="001460E0">
        <w:trPr>
          <w:trHeight w:val="730"/>
        </w:trPr>
        <w:tc>
          <w:tcPr>
            <w:tcW w:w="2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hideMark/>
          </w:tcPr>
          <w:p w14:paraId="2589D503" w14:textId="77777777" w:rsidR="001460E0" w:rsidRPr="005A3CE8" w:rsidRDefault="001460E0" w:rsidP="001460E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  <w:t>11:00-12:00</w:t>
            </w:r>
          </w:p>
        </w:tc>
        <w:tc>
          <w:tcPr>
            <w:tcW w:w="2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33BD992D" w14:textId="4A3D3E88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</w:p>
        </w:tc>
        <w:tc>
          <w:tcPr>
            <w:tcW w:w="2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0BAA18F6" w14:textId="5CACE599" w:rsidR="001460E0" w:rsidRPr="00F7718A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F771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 xml:space="preserve">Introduction to </w:t>
            </w:r>
            <w:proofErr w:type="gramStart"/>
            <w:r w:rsidRPr="00F771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Atmospheric  Physics</w:t>
            </w:r>
            <w:proofErr w:type="gramEnd"/>
            <w:r w:rsidRPr="00F771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 xml:space="preserve"> 6 CF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U (</w:t>
            </w:r>
            <w:proofErr w:type="spellStart"/>
            <w:r w:rsidRPr="00EF78D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eastAsia="it-IT"/>
              </w:rPr>
              <w:t>Redaelli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-Tuccella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) Room/Aula A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8C3F08" w14:textId="77777777" w:rsidR="001460E0" w:rsidRPr="00F7718A" w:rsidRDefault="001460E0" w:rsidP="001460E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it-IT"/>
              </w:rPr>
            </w:pPr>
            <w:r w:rsidRPr="00F7718A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it-IT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7A5AC914" w14:textId="1EA47DC8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Fundamentals of meteorology 9 CFU (</w:t>
            </w:r>
            <w:proofErr w:type="spellStart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Siani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-Ferretti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-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Curci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, ns=15) Room/Aula 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07E106CB" w14:textId="02C49A74" w:rsidR="001460E0" w:rsidRPr="00F7718A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F771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 xml:space="preserve">Introduction to </w:t>
            </w:r>
            <w:proofErr w:type="gramStart"/>
            <w:r w:rsidRPr="00F771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Atmospheric  Physics</w:t>
            </w:r>
            <w:proofErr w:type="gramEnd"/>
            <w:r w:rsidRPr="00F771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 xml:space="preserve"> 6 CF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U (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Redaelli-Tuccella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) Room/Aula A3</w:t>
            </w:r>
          </w:p>
        </w:tc>
      </w:tr>
      <w:tr w:rsidR="001460E0" w:rsidRPr="001460E0" w14:paraId="4BB16B5D" w14:textId="77777777" w:rsidTr="001460E0">
        <w:trPr>
          <w:trHeight w:val="735"/>
        </w:trPr>
        <w:tc>
          <w:tcPr>
            <w:tcW w:w="2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hideMark/>
          </w:tcPr>
          <w:p w14:paraId="2DE23972" w14:textId="77777777" w:rsidR="001460E0" w:rsidRPr="005A3CE8" w:rsidRDefault="001460E0" w:rsidP="001460E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  <w:t>12:00-13:00</w:t>
            </w:r>
          </w:p>
        </w:tc>
        <w:tc>
          <w:tcPr>
            <w:tcW w:w="2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hideMark/>
          </w:tcPr>
          <w:p w14:paraId="5AC29C02" w14:textId="2F007FAA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</w:p>
        </w:tc>
        <w:tc>
          <w:tcPr>
            <w:tcW w:w="2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 w:themeFill="background2"/>
            <w:hideMark/>
          </w:tcPr>
          <w:p w14:paraId="76E7F182" w14:textId="1A8B8B8D" w:rsidR="001460E0" w:rsidRPr="00EF78D3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F771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 xml:space="preserve">Introduction to </w:t>
            </w:r>
            <w:proofErr w:type="gramStart"/>
            <w:r w:rsidRPr="00F771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Atmospheric  Physics</w:t>
            </w:r>
            <w:proofErr w:type="gramEnd"/>
            <w:r w:rsidRPr="00F771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 xml:space="preserve"> 6 CF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U (</w:t>
            </w:r>
            <w:proofErr w:type="spellStart"/>
            <w:r w:rsidRPr="00EF78D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US" w:eastAsia="it-IT"/>
              </w:rPr>
              <w:t>Redaelli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-Tuccella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) Room/Aula A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3B2900F0" w14:textId="329F7B0F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Fundamentals of meteorology 9 CFU (</w:t>
            </w:r>
            <w:proofErr w:type="spellStart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Siani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-Ferretti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-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Curci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, ns=15) Room/Aula 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2F15C2A4" w14:textId="1335D7C2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Fundamentals of meteorology 9 CFU (</w:t>
            </w:r>
            <w:proofErr w:type="spellStart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Siani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-Ferretti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-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Curci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, ns=15) Room/Aula 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70D8E40B" w14:textId="263EB30E" w:rsidR="001460E0" w:rsidRPr="00F7718A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F771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 xml:space="preserve">Introduction to </w:t>
            </w:r>
            <w:proofErr w:type="gramStart"/>
            <w:r w:rsidRPr="00F771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Atmospheric  Physics</w:t>
            </w:r>
            <w:proofErr w:type="gramEnd"/>
            <w:r w:rsidRPr="00F7718A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 xml:space="preserve"> 6 CF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U (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Redaelli-Tuccella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) Room/Aula A3</w:t>
            </w:r>
          </w:p>
        </w:tc>
      </w:tr>
      <w:tr w:rsidR="001460E0" w:rsidRPr="001351DB" w14:paraId="6236C5C0" w14:textId="77777777" w:rsidTr="001460E0">
        <w:trPr>
          <w:trHeight w:val="730"/>
        </w:trPr>
        <w:tc>
          <w:tcPr>
            <w:tcW w:w="2379" w:type="dxa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000000" w:fill="C5D9F1"/>
            <w:noWrap/>
            <w:hideMark/>
          </w:tcPr>
          <w:p w14:paraId="7070A1E1" w14:textId="77777777" w:rsidR="001460E0" w:rsidRPr="005A3CE8" w:rsidRDefault="001460E0" w:rsidP="001460E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  <w:t>13:00-14:00</w:t>
            </w:r>
          </w:p>
        </w:tc>
        <w:tc>
          <w:tcPr>
            <w:tcW w:w="2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FF1F70" w14:textId="77777777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it-IT"/>
              </w:rPr>
              <w:t> </w:t>
            </w:r>
          </w:p>
        </w:tc>
        <w:tc>
          <w:tcPr>
            <w:tcW w:w="2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hideMark/>
          </w:tcPr>
          <w:p w14:paraId="7565D856" w14:textId="1C6F2B67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5F295479" w14:textId="6B70DD2B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Fundamentals of meteorology 9 CFU (</w:t>
            </w:r>
            <w:proofErr w:type="spellStart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Siani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-Ferretti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-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Curci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, ns=15) Room/Aula 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4F9AA243" w14:textId="6A82E379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Fundamentals of meteorology 9 CFU (</w:t>
            </w:r>
            <w:proofErr w:type="spellStart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Siani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-Ferretti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-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Curci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, ns=15) Room/Aula 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4FCB4A" w14:textId="77777777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it-IT"/>
              </w:rPr>
              <w:t> </w:t>
            </w:r>
          </w:p>
        </w:tc>
      </w:tr>
      <w:tr w:rsidR="001460E0" w:rsidRPr="001460E0" w14:paraId="753C0620" w14:textId="77777777" w:rsidTr="001460E0">
        <w:trPr>
          <w:trHeight w:val="735"/>
        </w:trPr>
        <w:tc>
          <w:tcPr>
            <w:tcW w:w="2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hideMark/>
          </w:tcPr>
          <w:p w14:paraId="6A4D37EE" w14:textId="77777777" w:rsidR="001460E0" w:rsidRPr="005A3CE8" w:rsidRDefault="001460E0" w:rsidP="001460E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  <w:t>14:00-15:00</w:t>
            </w:r>
          </w:p>
        </w:tc>
        <w:tc>
          <w:tcPr>
            <w:tcW w:w="2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hideMark/>
          </w:tcPr>
          <w:p w14:paraId="2F6795DB" w14:textId="2C8446BD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Statistical </w:t>
            </w:r>
            <w:proofErr w:type="spellStart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mechanics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 6 CFU (Paganelli, ns=15) Room/Aula 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3</w:t>
            </w:r>
          </w:p>
        </w:tc>
        <w:tc>
          <w:tcPr>
            <w:tcW w:w="2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B00"/>
            <w:noWrap/>
            <w:hideMark/>
          </w:tcPr>
          <w:p w14:paraId="33ECB7B8" w14:textId="51413577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Statistical </w:t>
            </w:r>
            <w:proofErr w:type="spellStart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mechanics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 6 CFU (Paganelli, ns=15) Room/Aula A3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.  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1B50DA6C" w14:textId="6610DF17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Fundamentals of meteorology 9 CFU (</w:t>
            </w:r>
            <w:proofErr w:type="spellStart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Siani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-Ferretti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-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Curci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, ns=15) Room/Aula 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D82D24" w14:textId="77777777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 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hideMark/>
          </w:tcPr>
          <w:p w14:paraId="0B4871A2" w14:textId="5C8FE9C4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 </w:t>
            </w:r>
          </w:p>
        </w:tc>
      </w:tr>
      <w:tr w:rsidR="001460E0" w:rsidRPr="001460E0" w14:paraId="7BF16A56" w14:textId="77777777" w:rsidTr="001460E0">
        <w:trPr>
          <w:trHeight w:val="735"/>
        </w:trPr>
        <w:tc>
          <w:tcPr>
            <w:tcW w:w="2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hideMark/>
          </w:tcPr>
          <w:p w14:paraId="1AC3F542" w14:textId="77777777" w:rsidR="001460E0" w:rsidRPr="005A3CE8" w:rsidRDefault="001460E0" w:rsidP="001460E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  <w:t>15:00-16:00</w:t>
            </w:r>
          </w:p>
        </w:tc>
        <w:tc>
          <w:tcPr>
            <w:tcW w:w="2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hideMark/>
          </w:tcPr>
          <w:p w14:paraId="6AA4B3B9" w14:textId="69B602B9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Statistical </w:t>
            </w:r>
            <w:proofErr w:type="spellStart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mechanics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 6 CFU (Paganelli, ns=15) Room/Aula 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3</w:t>
            </w:r>
          </w:p>
        </w:tc>
        <w:tc>
          <w:tcPr>
            <w:tcW w:w="2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hideMark/>
          </w:tcPr>
          <w:p w14:paraId="4B8FBCBD" w14:textId="032583E2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it-IT"/>
              </w:rPr>
              <w:t> </w:t>
            </w:r>
            <w:r w:rsidRPr="003C653A">
              <w:rPr>
                <w:rFonts w:ascii="Calibri" w:eastAsia="Times New Roman" w:hAnsi="Calibri" w:cs="Calibri"/>
                <w:color w:val="000000"/>
                <w:sz w:val="16"/>
                <w:szCs w:val="16"/>
                <w:shd w:val="clear" w:color="auto" w:fill="FFFB00"/>
                <w:lang w:eastAsia="it-IT"/>
              </w:rPr>
              <w:t xml:space="preserve">Statistical </w:t>
            </w:r>
            <w:proofErr w:type="spellStart"/>
            <w:r w:rsidRPr="003C653A">
              <w:rPr>
                <w:rFonts w:ascii="Calibri" w:eastAsia="Times New Roman" w:hAnsi="Calibri" w:cs="Calibri"/>
                <w:color w:val="000000"/>
                <w:sz w:val="16"/>
                <w:szCs w:val="16"/>
                <w:shd w:val="clear" w:color="auto" w:fill="FFFB00"/>
                <w:lang w:eastAsia="it-IT"/>
              </w:rPr>
              <w:t>mechanics</w:t>
            </w:r>
            <w:proofErr w:type="spellEnd"/>
            <w:r w:rsidRPr="003C653A">
              <w:rPr>
                <w:rFonts w:ascii="Calibri" w:eastAsia="Times New Roman" w:hAnsi="Calibri" w:cs="Calibri"/>
                <w:color w:val="000000"/>
                <w:sz w:val="16"/>
                <w:szCs w:val="16"/>
                <w:shd w:val="clear" w:color="auto" w:fill="FFFB00"/>
                <w:lang w:eastAsia="it-IT"/>
              </w:rPr>
              <w:t xml:space="preserve"> 6 CFU (Paganelli, ns=15) Room/Aula A3.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  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64487427" w14:textId="55E78ECA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 xml:space="preserve">Fundamentals of meteorology 9 CFU </w:t>
            </w:r>
            <w:proofErr w:type="spellStart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Siani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-Ferretti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-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Curci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, ns=15) Room/Aula 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9CDFAC" w14:textId="77777777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 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hideMark/>
          </w:tcPr>
          <w:p w14:paraId="7F3DABB6" w14:textId="1807F6FF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 </w:t>
            </w:r>
          </w:p>
        </w:tc>
      </w:tr>
      <w:tr w:rsidR="001460E0" w:rsidRPr="001460E0" w14:paraId="29DF61A9" w14:textId="77777777" w:rsidTr="001460E0">
        <w:trPr>
          <w:trHeight w:val="735"/>
        </w:trPr>
        <w:tc>
          <w:tcPr>
            <w:tcW w:w="2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hideMark/>
          </w:tcPr>
          <w:p w14:paraId="778963F1" w14:textId="77777777" w:rsidR="001460E0" w:rsidRPr="005A3CE8" w:rsidRDefault="001460E0" w:rsidP="001460E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  <w:t>16:00-17:00</w:t>
            </w:r>
          </w:p>
        </w:tc>
        <w:tc>
          <w:tcPr>
            <w:tcW w:w="2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hideMark/>
          </w:tcPr>
          <w:p w14:paraId="6CCC1ABF" w14:textId="603E2625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Statistical </w:t>
            </w:r>
            <w:proofErr w:type="spellStart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mechanics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 6 CFU (Paganelli, ns=15) Room/Aula 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3</w:t>
            </w:r>
          </w:p>
        </w:tc>
        <w:tc>
          <w:tcPr>
            <w:tcW w:w="2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2AF783" w14:textId="77777777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EEF3"/>
            <w:hideMark/>
          </w:tcPr>
          <w:p w14:paraId="24664C9C" w14:textId="3AEF6702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Fundamentals of meteorology 9 CFU (</w:t>
            </w:r>
            <w:proofErr w:type="spellStart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Siani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-Ferretti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-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Curci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, ns=15) Room/Aula 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95C56E" w14:textId="77777777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 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hideMark/>
          </w:tcPr>
          <w:p w14:paraId="23C3CEC0" w14:textId="049B529B" w:rsidR="001460E0" w:rsidRPr="005A3CE8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 </w:t>
            </w:r>
          </w:p>
        </w:tc>
      </w:tr>
      <w:tr w:rsidR="001460E0" w:rsidRPr="001460E0" w14:paraId="4168757D" w14:textId="77777777" w:rsidTr="001460E0">
        <w:trPr>
          <w:trHeight w:val="735"/>
        </w:trPr>
        <w:tc>
          <w:tcPr>
            <w:tcW w:w="2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hideMark/>
          </w:tcPr>
          <w:p w14:paraId="79B255ED" w14:textId="77777777" w:rsidR="001460E0" w:rsidRPr="005A3CE8" w:rsidRDefault="001460E0" w:rsidP="001460E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  <w:t>17:00-18:00</w:t>
            </w:r>
          </w:p>
        </w:tc>
        <w:tc>
          <w:tcPr>
            <w:tcW w:w="2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hideMark/>
          </w:tcPr>
          <w:p w14:paraId="49975484" w14:textId="05C7C96F" w:rsidR="001460E0" w:rsidRPr="00780E69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Fundamentals of fluid mechanics 6 CFU (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Cannata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, ns=15</w:t>
            </w:r>
            <w:proofErr w:type="gramStart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)  Room</w:t>
            </w:r>
            <w:proofErr w:type="gram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/Aula 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3</w:t>
            </w:r>
          </w:p>
        </w:tc>
        <w:tc>
          <w:tcPr>
            <w:tcW w:w="2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9229B0" w14:textId="77777777" w:rsidR="001460E0" w:rsidRPr="00780E69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780E6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5627B1" w14:textId="77777777" w:rsidR="001460E0" w:rsidRPr="00780E69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</w:p>
        </w:tc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3D9A93" w14:textId="77777777" w:rsidR="001460E0" w:rsidRPr="00780E69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780E6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5FDB2F" w14:textId="77777777" w:rsidR="001460E0" w:rsidRPr="00780E69" w:rsidRDefault="001460E0" w:rsidP="001460E0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</w:pPr>
            <w:r w:rsidRPr="00780E69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 </w:t>
            </w:r>
          </w:p>
        </w:tc>
      </w:tr>
      <w:tr w:rsidR="001460E0" w:rsidRPr="001460E0" w14:paraId="0A92F4DC" w14:textId="77777777" w:rsidTr="001460E0">
        <w:trPr>
          <w:trHeight w:val="82"/>
        </w:trPr>
        <w:tc>
          <w:tcPr>
            <w:tcW w:w="2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hideMark/>
          </w:tcPr>
          <w:p w14:paraId="5F7006F6" w14:textId="77777777" w:rsidR="001460E0" w:rsidRPr="005A3CE8" w:rsidRDefault="001460E0" w:rsidP="001460E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5A3CE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it-IT"/>
              </w:rPr>
              <w:t>18:00-19:00</w:t>
            </w:r>
          </w:p>
        </w:tc>
        <w:tc>
          <w:tcPr>
            <w:tcW w:w="2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67C8014D" w14:textId="4EFB446C" w:rsidR="001460E0" w:rsidRPr="00780E69" w:rsidRDefault="001460E0" w:rsidP="001460E0">
            <w:pPr>
              <w:rPr>
                <w:rFonts w:ascii="Calibri" w:eastAsia="Times New Roman" w:hAnsi="Calibri" w:cs="Calibri"/>
                <w:color w:val="215967"/>
                <w:sz w:val="14"/>
                <w:szCs w:val="14"/>
                <w:lang w:val="en-US" w:eastAsia="it-IT"/>
              </w:rPr>
            </w:pPr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Fundamentals of fluid mechanics 6 CFU (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Cannata</w:t>
            </w:r>
            <w:proofErr w:type="spell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, ns=15</w:t>
            </w:r>
            <w:proofErr w:type="gramStart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)  Room</w:t>
            </w:r>
            <w:proofErr w:type="gramEnd"/>
            <w:r w:rsidRPr="005A3CE8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/Aula A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 w:eastAsia="it-IT"/>
              </w:rPr>
              <w:t>3</w:t>
            </w:r>
          </w:p>
        </w:tc>
        <w:tc>
          <w:tcPr>
            <w:tcW w:w="2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E6E36D" w14:textId="77777777" w:rsidR="001460E0" w:rsidRPr="00780E69" w:rsidRDefault="001460E0" w:rsidP="001460E0">
            <w:pPr>
              <w:rPr>
                <w:rFonts w:ascii="Calibri" w:eastAsia="Times New Roman" w:hAnsi="Calibri" w:cs="Calibri"/>
                <w:color w:val="000000"/>
                <w:sz w:val="14"/>
                <w:szCs w:val="14"/>
                <w:lang w:val="en-US" w:eastAsia="it-IT"/>
              </w:rPr>
            </w:pPr>
            <w:r w:rsidRPr="00780E69">
              <w:rPr>
                <w:rFonts w:ascii="Calibri" w:eastAsia="Times New Roman" w:hAnsi="Calibri" w:cs="Calibri"/>
                <w:color w:val="000000"/>
                <w:sz w:val="14"/>
                <w:szCs w:val="14"/>
                <w:lang w:val="en-US" w:eastAsia="it-IT"/>
              </w:rPr>
              <w:t> 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AFC17C" w14:textId="77777777" w:rsidR="001460E0" w:rsidRPr="00780E69" w:rsidRDefault="001460E0" w:rsidP="001460E0">
            <w:pPr>
              <w:rPr>
                <w:rFonts w:ascii="Calibri" w:eastAsia="Times New Roman" w:hAnsi="Calibri" w:cs="Calibri"/>
                <w:color w:val="000000"/>
                <w:sz w:val="14"/>
                <w:szCs w:val="14"/>
                <w:lang w:val="en-US" w:eastAsia="it-IT"/>
              </w:rPr>
            </w:pPr>
            <w:r w:rsidRPr="00780E69">
              <w:rPr>
                <w:rFonts w:ascii="Calibri" w:eastAsia="Times New Roman" w:hAnsi="Calibri" w:cs="Calibri"/>
                <w:color w:val="000000"/>
                <w:sz w:val="14"/>
                <w:szCs w:val="14"/>
                <w:lang w:val="en-US" w:eastAsia="it-IT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9E99AC" w14:textId="77777777" w:rsidR="001460E0" w:rsidRPr="00780E69" w:rsidRDefault="001460E0" w:rsidP="001460E0">
            <w:pPr>
              <w:rPr>
                <w:rFonts w:ascii="Calibri" w:eastAsia="Times New Roman" w:hAnsi="Calibri" w:cs="Calibri"/>
                <w:color w:val="963634"/>
                <w:sz w:val="14"/>
                <w:szCs w:val="14"/>
                <w:lang w:val="en-US" w:eastAsia="it-IT"/>
              </w:rPr>
            </w:pPr>
            <w:r w:rsidRPr="00780E69">
              <w:rPr>
                <w:rFonts w:ascii="Calibri" w:eastAsia="Times New Roman" w:hAnsi="Calibri" w:cs="Calibri"/>
                <w:color w:val="963634"/>
                <w:sz w:val="14"/>
                <w:szCs w:val="14"/>
                <w:lang w:val="en-US" w:eastAsia="it-IT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7A3D6B" w14:textId="77777777" w:rsidR="001460E0" w:rsidRPr="00780E69" w:rsidRDefault="001460E0" w:rsidP="001460E0">
            <w:pPr>
              <w:rPr>
                <w:rFonts w:ascii="Calibri" w:eastAsia="Times New Roman" w:hAnsi="Calibri" w:cs="Calibri"/>
                <w:color w:val="000000"/>
                <w:sz w:val="14"/>
                <w:szCs w:val="14"/>
                <w:lang w:val="en-US" w:eastAsia="it-IT"/>
              </w:rPr>
            </w:pPr>
            <w:r w:rsidRPr="00780E69">
              <w:rPr>
                <w:rFonts w:ascii="Calibri" w:eastAsia="Times New Roman" w:hAnsi="Calibri" w:cs="Calibri"/>
                <w:color w:val="000000"/>
                <w:sz w:val="14"/>
                <w:szCs w:val="14"/>
                <w:lang w:val="en-US" w:eastAsia="it-IT"/>
              </w:rPr>
              <w:t> </w:t>
            </w:r>
          </w:p>
        </w:tc>
      </w:tr>
    </w:tbl>
    <w:p w14:paraId="50715D2F" w14:textId="389E58A4" w:rsidR="001C679E" w:rsidRPr="00631AA7" w:rsidRDefault="00405200" w:rsidP="001C679E">
      <w:pPr>
        <w:jc w:val="center"/>
        <w:rPr>
          <w:b/>
          <w:bCs/>
          <w:sz w:val="28"/>
          <w:szCs w:val="28"/>
          <w:lang w:val="en-US"/>
        </w:rPr>
      </w:pPr>
      <w:proofErr w:type="gramStart"/>
      <w:r w:rsidRPr="00631AA7">
        <w:rPr>
          <w:b/>
          <w:bCs/>
          <w:sz w:val="28"/>
          <w:szCs w:val="28"/>
          <w:lang w:val="en-US"/>
        </w:rPr>
        <w:t>MASTER</w:t>
      </w:r>
      <w:proofErr w:type="gramEnd"/>
      <w:r w:rsidRPr="00631AA7">
        <w:rPr>
          <w:b/>
          <w:bCs/>
          <w:sz w:val="28"/>
          <w:szCs w:val="28"/>
          <w:lang w:val="en-US"/>
        </w:rPr>
        <w:t xml:space="preserve"> DEGREE IN ATMOSPHERIC SCIENCE AND TECHNOLOGY</w:t>
      </w:r>
      <w:r w:rsidR="001C679E">
        <w:rPr>
          <w:b/>
          <w:bCs/>
          <w:sz w:val="28"/>
          <w:szCs w:val="28"/>
          <w:lang w:val="en-US"/>
        </w:rPr>
        <w:t xml:space="preserve">: </w:t>
      </w:r>
      <w:r w:rsidR="001C679E" w:rsidRPr="00993CC5">
        <w:rPr>
          <w:b/>
          <w:bCs/>
          <w:sz w:val="28"/>
          <w:szCs w:val="28"/>
          <w:lang w:val="en-US"/>
        </w:rPr>
        <w:t xml:space="preserve">1° Year </w:t>
      </w:r>
    </w:p>
    <w:p w14:paraId="503D49D1" w14:textId="78A6F8A9" w:rsidR="00405200" w:rsidRPr="001C679E" w:rsidRDefault="00405200" w:rsidP="00405200">
      <w:pPr>
        <w:jc w:val="center"/>
        <w:rPr>
          <w:b/>
          <w:sz w:val="13"/>
          <w:szCs w:val="13"/>
          <w:lang w:val="en-US"/>
        </w:rPr>
      </w:pPr>
      <w:r w:rsidRPr="001C679E">
        <w:rPr>
          <w:b/>
          <w:sz w:val="13"/>
          <w:szCs w:val="13"/>
          <w:lang w:val="en-US"/>
        </w:rPr>
        <w:t>TIMETABLE 1° SEMESTER: starts Sep. 19</w:t>
      </w:r>
      <w:r w:rsidRPr="001C679E">
        <w:rPr>
          <w:b/>
          <w:sz w:val="13"/>
          <w:szCs w:val="13"/>
          <w:vertAlign w:val="superscript"/>
          <w:lang w:val="en-US"/>
        </w:rPr>
        <w:t>th</w:t>
      </w:r>
      <w:r w:rsidRPr="001C679E">
        <w:rPr>
          <w:b/>
          <w:sz w:val="13"/>
          <w:szCs w:val="13"/>
          <w:lang w:val="en-US"/>
        </w:rPr>
        <w:t xml:space="preserve"> 2022 ends Dec 22</w:t>
      </w:r>
      <w:r w:rsidRPr="001C679E">
        <w:rPr>
          <w:b/>
          <w:sz w:val="13"/>
          <w:szCs w:val="13"/>
          <w:vertAlign w:val="superscript"/>
          <w:lang w:val="en-US"/>
        </w:rPr>
        <w:t>th</w:t>
      </w:r>
      <w:r w:rsidRPr="001C679E">
        <w:rPr>
          <w:b/>
          <w:sz w:val="13"/>
          <w:szCs w:val="13"/>
          <w:lang w:val="en-US"/>
        </w:rPr>
        <w:t xml:space="preserve"> </w:t>
      </w:r>
      <w:proofErr w:type="gramStart"/>
      <w:r w:rsidRPr="001C679E">
        <w:rPr>
          <w:b/>
          <w:sz w:val="13"/>
          <w:szCs w:val="13"/>
          <w:lang w:val="en-US"/>
        </w:rPr>
        <w:t>2022  Academic</w:t>
      </w:r>
      <w:proofErr w:type="gramEnd"/>
      <w:r w:rsidR="001C679E" w:rsidRPr="001C679E">
        <w:rPr>
          <w:b/>
          <w:sz w:val="13"/>
          <w:szCs w:val="13"/>
          <w:lang w:val="en-US"/>
        </w:rPr>
        <w:t xml:space="preserve"> </w:t>
      </w:r>
      <w:r w:rsidRPr="001C679E">
        <w:rPr>
          <w:b/>
          <w:sz w:val="13"/>
          <w:szCs w:val="13"/>
          <w:lang w:val="en-US"/>
        </w:rPr>
        <w:t>year. 2022-2023</w:t>
      </w:r>
    </w:p>
    <w:p w14:paraId="4B6A25C0" w14:textId="77777777" w:rsidR="00405200" w:rsidRPr="001C679E" w:rsidRDefault="00405200" w:rsidP="00405200">
      <w:pPr>
        <w:pStyle w:val="FirstParagraph"/>
        <w:spacing w:before="0" w:after="0"/>
        <w:jc w:val="center"/>
        <w:rPr>
          <w:rFonts w:ascii="Times New Roman" w:hAnsi="Times New Roman"/>
          <w:sz w:val="13"/>
          <w:szCs w:val="13"/>
          <w:lang w:val="en-US"/>
        </w:rPr>
      </w:pPr>
      <w:r w:rsidRPr="001C679E">
        <w:rPr>
          <w:rFonts w:ascii="Times New Roman" w:hAnsi="Times New Roman"/>
          <w:sz w:val="13"/>
          <w:szCs w:val="13"/>
          <w:lang w:val="en-US"/>
        </w:rPr>
        <w:t>Classroom location: Via Ariosto 25, Roma (How to reach: https://web.uniroma1.it/i3s/it/node/8898 - ttps://www.dis.uniroma1.it/en/node/6422/how-reach-us)</w:t>
      </w:r>
    </w:p>
    <w:p w14:paraId="70539434" w14:textId="423704AD" w:rsidR="00405200" w:rsidRPr="001C679E" w:rsidRDefault="00405200" w:rsidP="00405200">
      <w:pPr>
        <w:spacing w:line="276" w:lineRule="auto"/>
        <w:jc w:val="center"/>
        <w:rPr>
          <w:b/>
          <w:sz w:val="16"/>
          <w:szCs w:val="16"/>
          <w:lang w:val="en-US"/>
        </w:rPr>
      </w:pPr>
    </w:p>
    <w:p w14:paraId="413001AC" w14:textId="51698E31" w:rsidR="00405200" w:rsidRPr="001C679E" w:rsidRDefault="00405200" w:rsidP="00405200">
      <w:pPr>
        <w:ind w:right="-87"/>
        <w:jc w:val="center"/>
        <w:rPr>
          <w:b/>
          <w:sz w:val="16"/>
          <w:szCs w:val="16"/>
          <w:lang w:val="en-US"/>
        </w:rPr>
      </w:pPr>
    </w:p>
    <w:p w14:paraId="1163756F" w14:textId="51949B63" w:rsidR="00405200" w:rsidRPr="001C679E" w:rsidRDefault="00405200" w:rsidP="00405200">
      <w:pPr>
        <w:pStyle w:val="Titolo"/>
        <w:rPr>
          <w:b/>
          <w:color w:val="5B9BD5" w:themeColor="accent5"/>
          <w:sz w:val="16"/>
          <w:szCs w:val="16"/>
          <w:lang w:val="en-US"/>
        </w:rPr>
      </w:pPr>
      <w:r w:rsidRPr="001C679E">
        <w:rPr>
          <w:b/>
          <w:color w:val="5B9BD5" w:themeColor="accent5"/>
          <w:sz w:val="16"/>
          <w:szCs w:val="16"/>
          <w:lang w:val="en-US"/>
        </w:rPr>
        <w:t xml:space="preserve">Last modified </w:t>
      </w:r>
      <w:r w:rsidRPr="001C679E">
        <w:rPr>
          <w:b/>
          <w:color w:val="5B9BD5" w:themeColor="accent5"/>
          <w:sz w:val="16"/>
          <w:szCs w:val="16"/>
        </w:rPr>
        <w:fldChar w:fldCharType="begin"/>
      </w:r>
      <w:r w:rsidRPr="001C679E">
        <w:rPr>
          <w:b/>
          <w:color w:val="5B9BD5" w:themeColor="accent5"/>
          <w:sz w:val="16"/>
          <w:szCs w:val="16"/>
        </w:rPr>
        <w:instrText xml:space="preserve"> TIME \@ "dd/MM/yyyy" </w:instrText>
      </w:r>
      <w:r w:rsidRPr="001C679E">
        <w:rPr>
          <w:b/>
          <w:color w:val="5B9BD5" w:themeColor="accent5"/>
          <w:sz w:val="16"/>
          <w:szCs w:val="16"/>
        </w:rPr>
        <w:fldChar w:fldCharType="separate"/>
      </w:r>
      <w:r w:rsidR="001460E0">
        <w:rPr>
          <w:b/>
          <w:noProof/>
          <w:color w:val="5B9BD5" w:themeColor="accent5"/>
          <w:sz w:val="16"/>
          <w:szCs w:val="16"/>
        </w:rPr>
        <w:t>15/09/2022</w:t>
      </w:r>
      <w:r w:rsidRPr="001C679E">
        <w:rPr>
          <w:b/>
          <w:color w:val="5B9BD5" w:themeColor="accent5"/>
          <w:sz w:val="16"/>
          <w:szCs w:val="16"/>
        </w:rPr>
        <w:fldChar w:fldCharType="end"/>
      </w:r>
    </w:p>
    <w:p w14:paraId="2F9CCF02" w14:textId="77777777" w:rsidR="00405200" w:rsidRPr="001C679E" w:rsidRDefault="00405200" w:rsidP="00405200">
      <w:pPr>
        <w:ind w:right="-1134"/>
        <w:jc w:val="center"/>
        <w:rPr>
          <w:b/>
          <w:bCs/>
          <w:sz w:val="16"/>
          <w:szCs w:val="16"/>
          <w:lang w:val="en-US"/>
        </w:rPr>
      </w:pPr>
    </w:p>
    <w:p w14:paraId="615C7150" w14:textId="77777777" w:rsidR="00A50016" w:rsidRPr="00780E69" w:rsidRDefault="00A50016">
      <w:pPr>
        <w:rPr>
          <w:lang w:val="en-US"/>
        </w:rPr>
      </w:pPr>
    </w:p>
    <w:p w14:paraId="42182E85" w14:textId="77777777" w:rsidR="00405200" w:rsidRPr="00780E69" w:rsidRDefault="00405200">
      <w:pPr>
        <w:rPr>
          <w:lang w:val="en-US"/>
        </w:rPr>
      </w:pPr>
    </w:p>
    <w:sectPr w:rsidR="00405200" w:rsidRPr="00780E69" w:rsidSect="005A3CE8">
      <w:pgSz w:w="16838" w:h="11906" w:orient="landscape"/>
      <w:pgMar w:top="1134" w:right="1134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3CE8"/>
    <w:rsid w:val="001351DB"/>
    <w:rsid w:val="001460E0"/>
    <w:rsid w:val="001C679E"/>
    <w:rsid w:val="003C653A"/>
    <w:rsid w:val="00405200"/>
    <w:rsid w:val="00486835"/>
    <w:rsid w:val="004A10F9"/>
    <w:rsid w:val="004F4B7D"/>
    <w:rsid w:val="005A3CE8"/>
    <w:rsid w:val="00604238"/>
    <w:rsid w:val="0068000B"/>
    <w:rsid w:val="007171D0"/>
    <w:rsid w:val="0074286C"/>
    <w:rsid w:val="00780E69"/>
    <w:rsid w:val="007B0551"/>
    <w:rsid w:val="008D2B9A"/>
    <w:rsid w:val="00912838"/>
    <w:rsid w:val="00913D6A"/>
    <w:rsid w:val="00A3613D"/>
    <w:rsid w:val="00A50016"/>
    <w:rsid w:val="00C0057A"/>
    <w:rsid w:val="00EF78D3"/>
    <w:rsid w:val="00F77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6873DBA"/>
  <w15:chartTrackingRefBased/>
  <w15:docId w15:val="{77668364-F032-D24B-A4E2-3B3024274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5A3C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olo">
    <w:name w:val="Title"/>
    <w:basedOn w:val="Normale"/>
    <w:link w:val="TitoloCarattere"/>
    <w:uiPriority w:val="1"/>
    <w:qFormat/>
    <w:rsid w:val="00405200"/>
    <w:pPr>
      <w:jc w:val="center"/>
    </w:pPr>
    <w:rPr>
      <w:rFonts w:ascii="Times New Roman" w:eastAsia="Times New Roman" w:hAnsi="Times New Roman" w:cs="Times New Roman"/>
      <w:sz w:val="36"/>
      <w:szCs w:val="20"/>
      <w:lang w:eastAsia="it-IT"/>
    </w:rPr>
  </w:style>
  <w:style w:type="character" w:customStyle="1" w:styleId="TitoloCarattere">
    <w:name w:val="Titolo Carattere"/>
    <w:basedOn w:val="Carpredefinitoparagrafo"/>
    <w:link w:val="Titolo"/>
    <w:uiPriority w:val="1"/>
    <w:rsid w:val="00405200"/>
    <w:rPr>
      <w:rFonts w:ascii="Times New Roman" w:eastAsia="Times New Roman" w:hAnsi="Times New Roman" w:cs="Times New Roman"/>
      <w:sz w:val="36"/>
      <w:szCs w:val="20"/>
      <w:lang w:eastAsia="it-IT"/>
    </w:rPr>
  </w:style>
  <w:style w:type="paragraph" w:customStyle="1" w:styleId="FirstParagraph">
    <w:name w:val="First Paragraph"/>
    <w:basedOn w:val="Corpotesto"/>
    <w:next w:val="Corpotesto"/>
    <w:qFormat/>
    <w:rsid w:val="00405200"/>
    <w:pPr>
      <w:spacing w:before="180" w:after="180"/>
    </w:pPr>
    <w:rPr>
      <w:rFonts w:ascii="Cambria" w:eastAsia="Cambria" w:hAnsi="Cambria" w:cs="Times New Roman"/>
      <w:lang w:eastAsia="it-IT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405200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4052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8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ella Ferretti</dc:creator>
  <cp:keywords/>
  <dc:description/>
  <cp:lastModifiedBy>Rossella Ferretti</cp:lastModifiedBy>
  <cp:revision>3</cp:revision>
  <dcterms:created xsi:type="dcterms:W3CDTF">2022-09-14T08:24:00Z</dcterms:created>
  <dcterms:modified xsi:type="dcterms:W3CDTF">2022-09-15T08:11:00Z</dcterms:modified>
</cp:coreProperties>
</file>